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41D1D5" w14:textId="77777777" w:rsidR="00B23F77" w:rsidRDefault="00C82ECF" w:rsidP="00C82ECF">
      <w:pPr>
        <w:jc w:val="center"/>
      </w:pPr>
      <w:r>
        <w:t>USER</w:t>
      </w:r>
      <w:r>
        <w:t>’</w:t>
      </w:r>
      <w:r>
        <w:t>S GUIDE</w:t>
      </w:r>
    </w:p>
    <w:p w14:paraId="521BA6AE" w14:textId="77777777" w:rsidR="00C82ECF" w:rsidRPr="00E15D40" w:rsidRDefault="00C82ECF" w:rsidP="00C82ECF">
      <w:pPr>
        <w:jc w:val="both"/>
        <w:rPr>
          <w:sz w:val="20"/>
        </w:rPr>
      </w:pPr>
      <w:r w:rsidRPr="00E15D40">
        <w:rPr>
          <w:sz w:val="20"/>
        </w:rPr>
        <w:t>Through simple steps in our App you can find the shortest way between two SkyTrain Station.</w:t>
      </w:r>
    </w:p>
    <w:p w14:paraId="09D633EF" w14:textId="77777777" w:rsidR="00C82ECF" w:rsidRPr="00E15D40" w:rsidRDefault="00E15D40" w:rsidP="00C82ECF">
      <w:pPr>
        <w:jc w:val="both"/>
        <w:rPr>
          <w:sz w:val="20"/>
        </w:rPr>
      </w:pPr>
      <w:r w:rsidRPr="00E15D40">
        <w:rPr>
          <w:noProof/>
          <w:sz w:val="20"/>
          <w:lang w:val="en-US" w:eastAsia="en-US"/>
        </w:rPr>
        <w:drawing>
          <wp:anchor distT="0" distB="0" distL="114300" distR="114300" simplePos="0" relativeHeight="251658239" behindDoc="0" locked="0" layoutInCell="1" allowOverlap="1" wp14:anchorId="4C76147F" wp14:editId="68FD3196">
            <wp:simplePos x="0" y="0"/>
            <wp:positionH relativeFrom="column">
              <wp:posOffset>738505</wp:posOffset>
            </wp:positionH>
            <wp:positionV relativeFrom="paragraph">
              <wp:posOffset>693420</wp:posOffset>
            </wp:positionV>
            <wp:extent cx="4131945" cy="2550160"/>
            <wp:effectExtent l="0" t="0" r="1905" b="254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1945" cy="2550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15D40">
        <w:rPr>
          <w:noProof/>
          <w:sz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12FB54" wp14:editId="6A40A13A">
                <wp:simplePos x="0" y="0"/>
                <wp:positionH relativeFrom="column">
                  <wp:posOffset>982345</wp:posOffset>
                </wp:positionH>
                <wp:positionV relativeFrom="paragraph">
                  <wp:posOffset>1130300</wp:posOffset>
                </wp:positionV>
                <wp:extent cx="132080" cy="182880"/>
                <wp:effectExtent l="19050" t="0" r="39370" b="45720"/>
                <wp:wrapNone/>
                <wp:docPr id="2" name="Arrow: Dow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080" cy="18288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2228E322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2" o:spid="_x0000_s1026" type="#_x0000_t67" style="position:absolute;margin-left:77.35pt;margin-top:89pt;width:10.4pt;height:14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" adj="13800" fillcolor="#4472c4 [3204]" strokecolor="#1f3763 [1604]" strokeweight="1pt"/>
            </w:pict>
          </mc:Fallback>
        </mc:AlternateContent>
      </w:r>
      <w:r w:rsidRPr="00E15D40">
        <w:rPr>
          <w:noProof/>
          <w:sz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A1C9BF6" wp14:editId="169812B9">
                <wp:simplePos x="0" y="0"/>
                <wp:positionH relativeFrom="column">
                  <wp:posOffset>1861185</wp:posOffset>
                </wp:positionH>
                <wp:positionV relativeFrom="paragraph">
                  <wp:posOffset>1130300</wp:posOffset>
                </wp:positionV>
                <wp:extent cx="132080" cy="182880"/>
                <wp:effectExtent l="19050" t="0" r="20320" b="45720"/>
                <wp:wrapNone/>
                <wp:docPr id="3" name="Arrow: Dow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080" cy="182880"/>
                        </a:xfrm>
                        <a:prstGeom prst="downArrow">
                          <a:avLst>
                            <a:gd name="adj1" fmla="val 42308"/>
                            <a:gd name="adj2" fmla="val 50000"/>
                          </a:avLst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327D16EA" id="Arrow: Down 3" o:spid="_x0000_s1026" type="#_x0000_t67" style="position:absolute;margin-left:146.55pt;margin-top:89pt;width:10.4pt;height:14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" adj="13800,6231" fillcolor="yellow" strokecolor="#1f3763 [1604]" strokeweight="1pt"/>
            </w:pict>
          </mc:Fallback>
        </mc:AlternateContent>
      </w:r>
      <w:r w:rsidRPr="00E15D40">
        <w:rPr>
          <w:noProof/>
          <w:sz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D17763F" wp14:editId="08204C52">
                <wp:simplePos x="0" y="0"/>
                <wp:positionH relativeFrom="column">
                  <wp:posOffset>2247265</wp:posOffset>
                </wp:positionH>
                <wp:positionV relativeFrom="paragraph">
                  <wp:posOffset>1130300</wp:posOffset>
                </wp:positionV>
                <wp:extent cx="132080" cy="182880"/>
                <wp:effectExtent l="19050" t="0" r="39370" b="45720"/>
                <wp:wrapNone/>
                <wp:docPr id="9" name="Arrow: Down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080" cy="18288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13295B49" id="Arrow: Down 9" o:spid="_x0000_s1026" type="#_x0000_t67" style="position:absolute;margin-left:176.95pt;margin-top:89pt;width:10.4pt;height:14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" adj="13800" fillcolor="#4472c4 [3204]" strokecolor="#1f3763 [1604]" strokeweight="1pt"/>
            </w:pict>
          </mc:Fallback>
        </mc:AlternateContent>
      </w:r>
      <w:r w:rsidRPr="00E15D40">
        <w:rPr>
          <w:noProof/>
          <w:sz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F6802E0" wp14:editId="644318B3">
                <wp:simplePos x="0" y="0"/>
                <wp:positionH relativeFrom="column">
                  <wp:posOffset>3126105</wp:posOffset>
                </wp:positionH>
                <wp:positionV relativeFrom="paragraph">
                  <wp:posOffset>1130300</wp:posOffset>
                </wp:positionV>
                <wp:extent cx="132080" cy="182880"/>
                <wp:effectExtent l="19050" t="0" r="20320" b="45720"/>
                <wp:wrapNone/>
                <wp:docPr id="10" name="Arrow: Down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080" cy="182880"/>
                        </a:xfrm>
                        <a:prstGeom prst="downArrow">
                          <a:avLst>
                            <a:gd name="adj1" fmla="val 42308"/>
                            <a:gd name="adj2" fmla="val 50000"/>
                          </a:avLst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0BC2A694" id="Arrow: Down 10" o:spid="_x0000_s1026" type="#_x0000_t67" style="position:absolute;margin-left:246.15pt;margin-top:89pt;width:10.4pt;height:14.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" adj="13800,6231" fillcolor="yellow" strokecolor="#1f3763 [1604]" strokeweight="1pt"/>
            </w:pict>
          </mc:Fallback>
        </mc:AlternateContent>
      </w:r>
      <w:r w:rsidRPr="00E15D40">
        <w:rPr>
          <w:noProof/>
          <w:sz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ED02475" wp14:editId="52137478">
                <wp:simplePos x="0" y="0"/>
                <wp:positionH relativeFrom="leftMargin">
                  <wp:posOffset>1626235</wp:posOffset>
                </wp:positionH>
                <wp:positionV relativeFrom="paragraph">
                  <wp:posOffset>2583180</wp:posOffset>
                </wp:positionV>
                <wp:extent cx="132080" cy="182880"/>
                <wp:effectExtent l="0" t="25400" r="33020" b="33020"/>
                <wp:wrapNone/>
                <wp:docPr id="5" name="Arrow: Dow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32080" cy="182880"/>
                        </a:xfrm>
                        <a:prstGeom prst="downArrow">
                          <a:avLst/>
                        </a:prstGeom>
                        <a:solidFill>
                          <a:srgbClr val="00B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13DF5A75" id="Arrow: Down 5" o:spid="_x0000_s1026" type="#_x0000_t67" style="position:absolute;margin-left:128.05pt;margin-top:203.4pt;width:10.4pt;height:14.4pt;rotation:-90;z-index:25166540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" adj="13800" fillcolor="#00b050" strokecolor="#1f3763 [1604]" strokeweight="1pt">
                <w10:wrap anchorx="margin"/>
              </v:shape>
            </w:pict>
          </mc:Fallback>
        </mc:AlternateContent>
      </w:r>
      <w:r w:rsidR="00C82ECF" w:rsidRPr="00E15D40">
        <w:rPr>
          <w:sz w:val="20"/>
        </w:rPr>
        <w:t xml:space="preserve">First you need to </w:t>
      </w:r>
      <w:r w:rsidR="000817DA" w:rsidRPr="00E15D40">
        <w:rPr>
          <w:sz w:val="20"/>
        </w:rPr>
        <w:t>select on</w:t>
      </w:r>
      <w:r w:rsidR="00C82ECF" w:rsidRPr="00E15D40">
        <w:rPr>
          <w:sz w:val="20"/>
        </w:rPr>
        <w:t xml:space="preserve"> left list called Starting Station (blue arrow), for this just press the left click above the name of the station</w:t>
      </w:r>
      <w:r w:rsidR="000817DA" w:rsidRPr="00E15D40">
        <w:rPr>
          <w:sz w:val="20"/>
        </w:rPr>
        <w:t xml:space="preserve"> where you will begin your trip,</w:t>
      </w:r>
      <w:r w:rsidR="00C82ECF" w:rsidRPr="00E15D40">
        <w:rPr>
          <w:sz w:val="20"/>
        </w:rPr>
        <w:t xml:space="preserve"> if you don</w:t>
      </w:r>
      <w:r w:rsidR="00C82ECF" w:rsidRPr="00E15D40">
        <w:rPr>
          <w:sz w:val="20"/>
        </w:rPr>
        <w:t>´</w:t>
      </w:r>
      <w:r w:rsidR="00C82ECF" w:rsidRPr="00E15D40">
        <w:rPr>
          <w:sz w:val="20"/>
        </w:rPr>
        <w:t>t find it at the fir</w:t>
      </w:r>
      <w:bookmarkStart w:id="0" w:name="_GoBack"/>
      <w:bookmarkEnd w:id="0"/>
      <w:r w:rsidR="00C82ECF" w:rsidRPr="00E15D40">
        <w:rPr>
          <w:sz w:val="20"/>
        </w:rPr>
        <w:t xml:space="preserve">st look, please left click and hold over the scroll </w:t>
      </w:r>
      <w:r w:rsidR="000817DA" w:rsidRPr="00E15D40">
        <w:rPr>
          <w:sz w:val="20"/>
        </w:rPr>
        <w:t>bar (</w:t>
      </w:r>
      <w:r w:rsidR="00C82ECF" w:rsidRPr="00E15D40">
        <w:rPr>
          <w:sz w:val="20"/>
        </w:rPr>
        <w:t>yellow arrow), then do the same s</w:t>
      </w:r>
      <w:r w:rsidR="000817DA" w:rsidRPr="00E15D40">
        <w:rPr>
          <w:sz w:val="20"/>
        </w:rPr>
        <w:t>teps to select your destination, now click on Find Route button (green arrow)</w:t>
      </w:r>
    </w:p>
    <w:p w14:paraId="79931FAD" w14:textId="77777777" w:rsidR="00E15D40" w:rsidRDefault="00E15D40" w:rsidP="00C82ECF">
      <w:pPr>
        <w:jc w:val="both"/>
        <w:rPr>
          <w:sz w:val="20"/>
        </w:rPr>
      </w:pPr>
    </w:p>
    <w:p w14:paraId="1C333778" w14:textId="77777777" w:rsidR="000817DA" w:rsidRPr="00E15D40" w:rsidRDefault="000817DA" w:rsidP="00C82ECF">
      <w:pPr>
        <w:jc w:val="both"/>
        <w:rPr>
          <w:sz w:val="20"/>
        </w:rPr>
      </w:pPr>
      <w:r w:rsidRPr="00E15D40">
        <w:rPr>
          <w:sz w:val="20"/>
        </w:rPr>
        <w:t xml:space="preserve">Ready, on the right side of the App a list (blue arrow) will present the route, and the </w:t>
      </w:r>
      <w:r w:rsidRPr="00E15D40">
        <w:rPr>
          <w:sz w:val="20"/>
        </w:rPr>
        <w:t>“</w:t>
      </w:r>
      <w:r w:rsidRPr="00E15D40">
        <w:rPr>
          <w:sz w:val="20"/>
        </w:rPr>
        <w:t>***</w:t>
      </w:r>
      <w:r w:rsidRPr="00E15D40">
        <w:rPr>
          <w:sz w:val="20"/>
        </w:rPr>
        <w:t>”</w:t>
      </w:r>
      <w:r w:rsidRPr="00E15D40">
        <w:rPr>
          <w:sz w:val="20"/>
        </w:rPr>
        <w:t xml:space="preserve"> (green arrow) marks indicates possible transfer point. The total station, including your starting and ending point will be present in the box # of station (yellow arrow).</w:t>
      </w:r>
    </w:p>
    <w:p w14:paraId="73E3C7BD" w14:textId="77777777" w:rsidR="000817DA" w:rsidRDefault="000817DA" w:rsidP="00C82ECF">
      <w:pPr>
        <w:jc w:val="both"/>
      </w:pPr>
      <w:r>
        <w:rPr>
          <w:noProof/>
          <w:lang w:val="en-US" w:eastAsia="en-US"/>
        </w:rPr>
        <w:drawing>
          <wp:anchor distT="0" distB="0" distL="114300" distR="114300" simplePos="0" relativeHeight="251669504" behindDoc="1" locked="0" layoutInCell="1" allowOverlap="1" wp14:anchorId="6AB2B837" wp14:editId="6551FEBA">
            <wp:simplePos x="0" y="0"/>
            <wp:positionH relativeFrom="column">
              <wp:posOffset>753745</wp:posOffset>
            </wp:positionH>
            <wp:positionV relativeFrom="paragraph">
              <wp:posOffset>3810</wp:posOffset>
            </wp:positionV>
            <wp:extent cx="4178300" cy="2591435"/>
            <wp:effectExtent l="0" t="0" r="0" b="0"/>
            <wp:wrapTight wrapText="bothSides">
              <wp:wrapPolygon edited="0">
                <wp:start x="0" y="0"/>
                <wp:lineTo x="0" y="21436"/>
                <wp:lineTo x="21469" y="21436"/>
                <wp:lineTo x="2146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8300" cy="2591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729300" w14:textId="77777777" w:rsidR="000817DA" w:rsidRDefault="000817DA" w:rsidP="00C82ECF">
      <w:pPr>
        <w:jc w:val="both"/>
      </w:pPr>
    </w:p>
    <w:p w14:paraId="3A7E2BDC" w14:textId="77777777" w:rsidR="000817DA" w:rsidRDefault="000817DA" w:rsidP="00C82ECF">
      <w:pPr>
        <w:jc w:val="both"/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5A6233A" wp14:editId="21A23300">
                <wp:simplePos x="0" y="0"/>
                <wp:positionH relativeFrom="leftMargin">
                  <wp:posOffset>5080635</wp:posOffset>
                </wp:positionH>
                <wp:positionV relativeFrom="paragraph">
                  <wp:posOffset>204470</wp:posOffset>
                </wp:positionV>
                <wp:extent cx="132080" cy="182880"/>
                <wp:effectExtent l="12700" t="25400" r="0" b="33020"/>
                <wp:wrapNone/>
                <wp:docPr id="12" name="Arrow: Down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32080" cy="182880"/>
                        </a:xfrm>
                        <a:prstGeom prst="downArrow">
                          <a:avLst/>
                        </a:prstGeom>
                        <a:solidFill>
                          <a:srgbClr val="00B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5A6A6CA5" id="Arrow: Down 12" o:spid="_x0000_s1026" type="#_x0000_t67" style="position:absolute;margin-left:400.05pt;margin-top:16.1pt;width:10.4pt;height:14.4pt;rotation:90;z-index:25167360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" adj="13800" fillcolor="#00b050" strokecolor="#1f3763 [1604]" strokeweight="1pt">
                <w10:wrap anchorx="margin"/>
              </v:shape>
            </w:pict>
          </mc:Fallback>
        </mc:AlternateContent>
      </w:r>
    </w:p>
    <w:p w14:paraId="15656DFE" w14:textId="77777777" w:rsidR="000817DA" w:rsidRDefault="000817DA" w:rsidP="00C82ECF">
      <w:pPr>
        <w:jc w:val="both"/>
      </w:pPr>
    </w:p>
    <w:p w14:paraId="6F395F4B" w14:textId="77777777" w:rsidR="000817DA" w:rsidRDefault="000817DA" w:rsidP="00C82ECF">
      <w:pPr>
        <w:jc w:val="both"/>
      </w:pPr>
    </w:p>
    <w:p w14:paraId="0709BF07" w14:textId="77777777" w:rsidR="000817DA" w:rsidRDefault="000817DA" w:rsidP="00C82ECF">
      <w:pPr>
        <w:jc w:val="both"/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3A7893D" wp14:editId="0D48D31D">
                <wp:simplePos x="0" y="0"/>
                <wp:positionH relativeFrom="column">
                  <wp:posOffset>4370705</wp:posOffset>
                </wp:positionH>
                <wp:positionV relativeFrom="paragraph">
                  <wp:posOffset>10160</wp:posOffset>
                </wp:positionV>
                <wp:extent cx="132080" cy="182880"/>
                <wp:effectExtent l="12700" t="25400" r="0" b="33020"/>
                <wp:wrapNone/>
                <wp:docPr id="11" name="Arrow: Down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32080" cy="18288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1C90A22C" id="Arrow: Down 11" o:spid="_x0000_s1026" type="#_x0000_t67" style="position:absolute;margin-left:344.15pt;margin-top:.8pt;width:10.4pt;height:14.4pt;rotation:90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" adj="13800" fillcolor="#4472c4 [3204]" strokecolor="#1f3763 [1604]" strokeweight="1pt"/>
            </w:pict>
          </mc:Fallback>
        </mc:AlternateContent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28987E9" wp14:editId="212FD914">
                <wp:simplePos x="0" y="0"/>
                <wp:positionH relativeFrom="column">
                  <wp:posOffset>3126105</wp:posOffset>
                </wp:positionH>
                <wp:positionV relativeFrom="paragraph">
                  <wp:posOffset>256540</wp:posOffset>
                </wp:positionV>
                <wp:extent cx="132080" cy="182880"/>
                <wp:effectExtent l="19050" t="0" r="20320" b="45720"/>
                <wp:wrapNone/>
                <wp:docPr id="13" name="Arrow: Down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080" cy="182880"/>
                        </a:xfrm>
                        <a:prstGeom prst="downArrow">
                          <a:avLst>
                            <a:gd name="adj1" fmla="val 42308"/>
                            <a:gd name="adj2" fmla="val 50000"/>
                          </a:avLst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0FD1C671" id="Arrow: Down 13" o:spid="_x0000_s1026" type="#_x0000_t67" style="position:absolute;margin-left:246.15pt;margin-top:20.2pt;width:10.4pt;height:14.4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" adj="13800,6231" fillcolor="yellow" strokecolor="#1f3763 [1604]" strokeweight="1pt"/>
            </w:pict>
          </mc:Fallback>
        </mc:AlternateContent>
      </w:r>
    </w:p>
    <w:p w14:paraId="1BF22FE9" w14:textId="77777777" w:rsidR="000817DA" w:rsidRDefault="000817DA" w:rsidP="00C82ECF">
      <w:pPr>
        <w:jc w:val="both"/>
      </w:pPr>
    </w:p>
    <w:p w14:paraId="3524B23F" w14:textId="77777777" w:rsidR="000817DA" w:rsidRDefault="000817DA" w:rsidP="00C82ECF">
      <w:pPr>
        <w:jc w:val="both"/>
      </w:pPr>
    </w:p>
    <w:p w14:paraId="5BD6E1FE" w14:textId="77777777" w:rsidR="000817DA" w:rsidRDefault="000817DA" w:rsidP="00C82ECF">
      <w:pPr>
        <w:jc w:val="both"/>
      </w:pPr>
    </w:p>
    <w:p w14:paraId="5DA8B592" w14:textId="77777777" w:rsidR="000817DA" w:rsidRDefault="000817DA" w:rsidP="00C82ECF">
      <w:pPr>
        <w:jc w:val="both"/>
      </w:pPr>
    </w:p>
    <w:p w14:paraId="2C4A9C40" w14:textId="77777777" w:rsidR="000817DA" w:rsidRDefault="000817DA" w:rsidP="000817DA">
      <w:pPr>
        <w:jc w:val="both"/>
      </w:pPr>
      <w:r>
        <w:t xml:space="preserve">Ready, on the right side of the App a list (blue arrow) will present the route, and the </w:t>
      </w:r>
      <w:r>
        <w:t>“</w:t>
      </w:r>
      <w:r>
        <w:t>***</w:t>
      </w:r>
      <w:r>
        <w:t>”</w:t>
      </w:r>
      <w:r>
        <w:t xml:space="preserve"> (green arrow) marks indicates possible transfer point. The total station, including your starting and ending point will be present in the box # of station (yellow arrow).</w:t>
      </w:r>
    </w:p>
    <w:p w14:paraId="4559008B" w14:textId="77777777" w:rsidR="00E15D40" w:rsidRPr="00C82ECF" w:rsidRDefault="000817DA" w:rsidP="00C82ECF">
      <w:pPr>
        <w:jc w:val="both"/>
      </w:pPr>
      <w:r>
        <w:t>You can re</w:t>
      </w:r>
      <w:r w:rsidR="00E15D40">
        <w:t>-do the research how many times you need, just repeating all the steps presented on this guide.</w:t>
      </w:r>
      <w:r w:rsidR="00E15D40" w:rsidRPr="00C82ECF">
        <w:t xml:space="preserve"> </w:t>
      </w:r>
      <w:r w:rsidR="00E15D40">
        <w:t xml:space="preserve">For further information please contact us: </w:t>
      </w:r>
      <w:hyperlink r:id="rId8" w:history="1">
        <w:r w:rsidR="00E15D40" w:rsidRPr="002C7220">
          <w:rPr>
            <w:rStyle w:val="Hyperlink"/>
          </w:rPr>
          <w:t>m.hassanhaider@hotmail.com</w:t>
        </w:r>
      </w:hyperlink>
      <w:r w:rsidR="00E15D40">
        <w:t xml:space="preserve"> or </w:t>
      </w:r>
      <w:hyperlink r:id="rId9" w:history="1">
        <w:r w:rsidR="00E15D40" w:rsidRPr="002C7220">
          <w:rPr>
            <w:rStyle w:val="Hyperlink"/>
          </w:rPr>
          <w:t>pcborba@yahoo.com</w:t>
        </w:r>
      </w:hyperlink>
      <w:r w:rsidR="00E15D40">
        <w:t xml:space="preserve"> .</w:t>
      </w:r>
    </w:p>
    <w:sectPr w:rsidR="00E15D40" w:rsidRPr="00C82ECF" w:rsidSect="00E15D40">
      <w:headerReference w:type="default" r:id="rId10"/>
      <w:pgSz w:w="11906" w:h="16838"/>
      <w:pgMar w:top="118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7237F3" w14:textId="77777777" w:rsidR="00C82ECF" w:rsidRDefault="00C82ECF" w:rsidP="00C82ECF">
      <w:pPr>
        <w:spacing w:after="0" w:line="240" w:lineRule="auto"/>
      </w:pPr>
      <w:r>
        <w:separator/>
      </w:r>
    </w:p>
  </w:endnote>
  <w:endnote w:type="continuationSeparator" w:id="0">
    <w:p w14:paraId="0EEA23FF" w14:textId="77777777" w:rsidR="00C82ECF" w:rsidRDefault="00C82ECF" w:rsidP="00C82E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644572" w14:textId="77777777" w:rsidR="00C82ECF" w:rsidRDefault="00C82ECF" w:rsidP="00C82ECF">
      <w:pPr>
        <w:spacing w:after="0" w:line="240" w:lineRule="auto"/>
      </w:pPr>
      <w:r>
        <w:separator/>
      </w:r>
    </w:p>
  </w:footnote>
  <w:footnote w:type="continuationSeparator" w:id="0">
    <w:p w14:paraId="2D0CD8EA" w14:textId="77777777" w:rsidR="00C82ECF" w:rsidRDefault="00C82ECF" w:rsidP="00C82E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991D6F" w14:textId="018765CA" w:rsidR="00C82ECF" w:rsidRDefault="00C82ECF" w:rsidP="00C82ECF">
    <w:pPr>
      <w:jc w:val="center"/>
      <w:rPr>
        <w:rFonts w:ascii="Verdana" w:hAnsi="Verdana" w:cs="Consolas"/>
        <w:color w:val="2F5496" w:themeColor="accent1" w:themeShade="BF"/>
        <w:sz w:val="14"/>
        <w:szCs w:val="19"/>
      </w:rPr>
    </w:pPr>
    <w:r w:rsidRPr="00C82ECF">
      <w:rPr>
        <w:rFonts w:ascii="Verdana" w:hAnsi="Verdana" w:cs="Consolas"/>
        <w:color w:val="2F5496" w:themeColor="accent1" w:themeShade="BF"/>
        <w:sz w:val="14"/>
        <w:szCs w:val="19"/>
      </w:rPr>
      <w:t>CSIS 1175-002 - Muhammad Hassan Haider Student ID 300273535 - Paulo Cesar Borba Student ID 300268640</w:t>
    </w:r>
  </w:p>
  <w:p w14:paraId="360B1054" w14:textId="69582760" w:rsidR="00C82ECF" w:rsidRDefault="00F14976" w:rsidP="00F14976">
    <w:pPr>
      <w:jc w:val="center"/>
    </w:pPr>
    <w:r>
      <w:rPr>
        <w:rFonts w:ascii="Verdana" w:hAnsi="Verdana" w:cs="Consolas"/>
        <w:color w:val="2F5496" w:themeColor="accent1" w:themeShade="BF"/>
        <w:sz w:val="14"/>
        <w:szCs w:val="19"/>
      </w:rPr>
      <w:t>___________________________________________________________________________________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CA" w:vendorID="64" w:dllVersion="131078" w:nlCheck="1" w:checkStyle="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MzQzNTcxMgLSxko6SsGpxcWZ+XkgBYa1ALmJsSssAAAA"/>
  </w:docVars>
  <w:rsids>
    <w:rsidRoot w:val="00C82ECF"/>
    <w:rsid w:val="000817DA"/>
    <w:rsid w:val="001E5B8E"/>
    <w:rsid w:val="007C2768"/>
    <w:rsid w:val="009324F4"/>
    <w:rsid w:val="00B23F77"/>
    <w:rsid w:val="00C82ECF"/>
    <w:rsid w:val="00E15D40"/>
    <w:rsid w:val="00F14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70033B7"/>
  <w15:chartTrackingRefBased/>
  <w15:docId w15:val="{E909ECEA-4CF0-4C18-A687-801C86DB0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="Times New Roman" w:cs="Times New Roman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2EC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2ECF"/>
  </w:style>
  <w:style w:type="paragraph" w:styleId="Footer">
    <w:name w:val="footer"/>
    <w:basedOn w:val="Normal"/>
    <w:link w:val="FooterChar"/>
    <w:uiPriority w:val="99"/>
    <w:unhideWhenUsed/>
    <w:rsid w:val="00C82EC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2ECF"/>
  </w:style>
  <w:style w:type="character" w:styleId="Hyperlink">
    <w:name w:val="Hyperlink"/>
    <w:basedOn w:val="DefaultParagraphFont"/>
    <w:uiPriority w:val="99"/>
    <w:unhideWhenUsed/>
    <w:rsid w:val="00E15D40"/>
    <w:rPr>
      <w:color w:val="0563C1" w:themeColor="hyperlink"/>
      <w:u w:val="single"/>
    </w:rPr>
  </w:style>
  <w:style w:type="character" w:customStyle="1" w:styleId="Mention">
    <w:name w:val="Mention"/>
    <w:basedOn w:val="DefaultParagraphFont"/>
    <w:uiPriority w:val="99"/>
    <w:semiHidden/>
    <w:unhideWhenUsed/>
    <w:rsid w:val="00E15D40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49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49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.hassanhaider@hotmail.com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mailto:pcborba@yahoo.com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96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o Borba</dc:creator>
  <cp:keywords/>
  <dc:description/>
  <cp:lastModifiedBy>Admin</cp:lastModifiedBy>
  <cp:revision>2</cp:revision>
  <cp:lastPrinted>2017-03-21T15:40:00Z</cp:lastPrinted>
  <dcterms:created xsi:type="dcterms:W3CDTF">2017-03-21T09:20:00Z</dcterms:created>
  <dcterms:modified xsi:type="dcterms:W3CDTF">2017-03-21T15:40:00Z</dcterms:modified>
</cp:coreProperties>
</file>